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7B45D6" wp14:editId="52C2B190">
                <wp:simplePos x="0" y="0"/>
                <wp:positionH relativeFrom="column">
                  <wp:posOffset>5401310</wp:posOffset>
                </wp:positionH>
                <wp:positionV relativeFrom="paragraph">
                  <wp:posOffset>-84455</wp:posOffset>
                </wp:positionV>
                <wp:extent cx="2179320" cy="1338580"/>
                <wp:effectExtent l="0" t="0" r="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33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639E4D5A" w14:textId="77777777" w:rsidR="00B9177C" w:rsidRPr="00005738" w:rsidRDefault="00B9177C" w:rsidP="00B9177C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 xml:space="preserve">Connie Smith, </w:t>
                            </w:r>
                            <w:r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hair</w:t>
                            </w:r>
                          </w:p>
                          <w:p w14:paraId="4B0A571A" w14:textId="77777777" w:rsidR="00B9177C" w:rsidRPr="00005738" w:rsidRDefault="00B9177C" w:rsidP="00B9177C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,</w:t>
                            </w:r>
                            <w:r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66BC5F61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Fabio Robles</w:t>
                            </w:r>
                          </w:p>
                          <w:p w14:paraId="63A3EB65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Jill Cox</w:t>
                            </w:r>
                          </w:p>
                          <w:p w14:paraId="228A75C2" w14:textId="77777777" w:rsidR="00B9177C" w:rsidRPr="00FE20A9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Marcie Cudziol</w:t>
                            </w:r>
                          </w:p>
                          <w:p w14:paraId="34D454D1" w14:textId="77777777" w:rsidR="00B9177C" w:rsidRPr="00B9177C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 w:rsidRPr="00B9177C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Letty Garza</w:t>
                            </w:r>
                          </w:p>
                          <w:p w14:paraId="6DD0EC39" w14:textId="77777777" w:rsidR="00B9177C" w:rsidRPr="00B9177C" w:rsidRDefault="00B9177C" w:rsidP="00B9177C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 w:rsidRPr="00B9177C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3pt;margin-top:-6.65pt;width:171.6pt;height:105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639E4D5A" w14:textId="77777777" w:rsidR="00B9177C" w:rsidRPr="00005738" w:rsidRDefault="00B9177C" w:rsidP="00B9177C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 xml:space="preserve">Connie Smith, </w:t>
                      </w:r>
                      <w:r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hair</w:t>
                      </w:r>
                    </w:p>
                    <w:p w14:paraId="4B0A571A" w14:textId="77777777" w:rsidR="00B9177C" w:rsidRPr="00005738" w:rsidRDefault="00B9177C" w:rsidP="00B9177C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,</w:t>
                      </w:r>
                      <w:r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66BC5F61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Fabio Robles</w:t>
                      </w:r>
                    </w:p>
                    <w:p w14:paraId="63A3EB65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Jill Cox</w:t>
                      </w:r>
                    </w:p>
                    <w:p w14:paraId="228A75C2" w14:textId="77777777" w:rsidR="00B9177C" w:rsidRPr="00FE20A9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Marcie Cudziol</w:t>
                      </w:r>
                    </w:p>
                    <w:p w14:paraId="34D454D1" w14:textId="77777777" w:rsidR="00B9177C" w:rsidRPr="00B9177C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 w:rsidRPr="00B9177C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Letty Garza</w:t>
                      </w:r>
                    </w:p>
                    <w:p w14:paraId="6DD0EC39" w14:textId="77777777" w:rsidR="00B9177C" w:rsidRPr="00B9177C" w:rsidRDefault="00B9177C" w:rsidP="00B9177C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 w:rsidRPr="00B9177C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heri White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2687751F" w:rsidR="0045332C" w:rsidRDefault="00716FC3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5A4E128" wp14:editId="6B5F32CB">
                <wp:simplePos x="0" y="0"/>
                <wp:positionH relativeFrom="column">
                  <wp:posOffset>1869439</wp:posOffset>
                </wp:positionH>
                <wp:positionV relativeFrom="paragraph">
                  <wp:posOffset>114300</wp:posOffset>
                </wp:positionV>
                <wp:extent cx="3461385" cy="1095375"/>
                <wp:effectExtent l="0" t="0" r="2476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385" cy="1095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38C80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5332C">
                              <w:rPr>
                                <w:b/>
                              </w:rPr>
                              <w:t>First 5 Trinity Children and Families Commission</w:t>
                            </w:r>
                          </w:p>
                          <w:p w14:paraId="252A33EF" w14:textId="46C61C10" w:rsidR="00716FC3" w:rsidRDefault="004438EB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REGULAR </w:t>
                            </w:r>
                            <w:r w:rsidR="00716FC3">
                              <w:rPr>
                                <w:b/>
                              </w:rPr>
                              <w:t>MEETING AGENDA</w:t>
                            </w:r>
                          </w:p>
                          <w:p w14:paraId="5F172C1E" w14:textId="1B56DFC8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Monday, </w:t>
                            </w:r>
                            <w:r w:rsidR="004438EB">
                              <w:rPr>
                                <w:b/>
                                <w:color w:val="0E0E0E"/>
                              </w:rPr>
                              <w:t>December 12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, 202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2</w:t>
                            </w:r>
                            <w:r w:rsidR="004D5FE3">
                              <w:rPr>
                                <w:b/>
                                <w:color w:val="0E0E0E"/>
                              </w:rPr>
                              <w:t>,</w:t>
                            </w: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from</w:t>
                            </w:r>
                            <w:r w:rsidRPr="008615E4">
                              <w:rPr>
                                <w:color w:val="0E0E0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1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: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3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0-</w:t>
                            </w:r>
                            <w:r w:rsidR="00170771">
                              <w:rPr>
                                <w:b/>
                                <w:color w:val="0E0E0E"/>
                              </w:rPr>
                              <w:t>12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:</w:t>
                            </w:r>
                            <w:r w:rsidR="004438EB"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0</w:t>
                            </w: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 p.m.</w:t>
                            </w:r>
                          </w:p>
                          <w:p w14:paraId="45CB285E" w14:textId="77777777" w:rsidR="00716FC3" w:rsidRDefault="00716F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4E128" id="Text Box 10" o:spid="_x0000_s1027" type="#_x0000_t202" style="position:absolute;margin-left:147.2pt;margin-top:9pt;width:272.55pt;height:86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" fillcolor="white [3201]" strokeweight=".5pt">
                <v:textbox>
                  <w:txbxContent>
                    <w:p w14:paraId="4D838C80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45332C">
                        <w:rPr>
                          <w:b/>
                        </w:rPr>
                        <w:t>First 5 Trinity Children and Families Commission</w:t>
                      </w:r>
                    </w:p>
                    <w:p w14:paraId="252A33EF" w14:textId="46C61C10" w:rsidR="00716FC3" w:rsidRDefault="004438EB" w:rsidP="00716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REGULAR </w:t>
                      </w:r>
                      <w:r w:rsidR="00716FC3">
                        <w:rPr>
                          <w:b/>
                        </w:rPr>
                        <w:t>MEETING AGENDA</w:t>
                      </w:r>
                    </w:p>
                    <w:p w14:paraId="5F172C1E" w14:textId="1B56DFC8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8615E4">
                        <w:rPr>
                          <w:b/>
                          <w:color w:val="0E0E0E"/>
                        </w:rPr>
                        <w:t xml:space="preserve">Monday, </w:t>
                      </w:r>
                      <w:r w:rsidR="004438EB">
                        <w:rPr>
                          <w:b/>
                          <w:color w:val="0E0E0E"/>
                        </w:rPr>
                        <w:t>December 12</w:t>
                      </w:r>
                      <w:r>
                        <w:rPr>
                          <w:b/>
                          <w:color w:val="0E0E0E"/>
                        </w:rPr>
                        <w:t>, 202</w:t>
                      </w:r>
                      <w:r w:rsidR="00170771">
                        <w:rPr>
                          <w:b/>
                          <w:color w:val="0E0E0E"/>
                        </w:rPr>
                        <w:t>2</w:t>
                      </w:r>
                      <w:r w:rsidR="004D5FE3">
                        <w:rPr>
                          <w:b/>
                          <w:color w:val="0E0E0E"/>
                        </w:rPr>
                        <w:t>,</w:t>
                      </w:r>
                      <w:r w:rsidRPr="008615E4">
                        <w:rPr>
                          <w:b/>
                          <w:color w:val="0E0E0E"/>
                        </w:rPr>
                        <w:t xml:space="preserve"> </w:t>
                      </w:r>
                      <w:r>
                        <w:rPr>
                          <w:b/>
                          <w:color w:val="0E0E0E"/>
                        </w:rPr>
                        <w:t>from</w:t>
                      </w:r>
                      <w:r w:rsidRPr="008615E4">
                        <w:rPr>
                          <w:color w:val="0E0E0E"/>
                        </w:rPr>
                        <w:t xml:space="preserve"> </w:t>
                      </w:r>
                      <w:r>
                        <w:rPr>
                          <w:b/>
                          <w:color w:val="0E0E0E"/>
                        </w:rPr>
                        <w:t>1</w:t>
                      </w:r>
                      <w:r w:rsidR="00170771">
                        <w:rPr>
                          <w:b/>
                          <w:color w:val="0E0E0E"/>
                        </w:rPr>
                        <w:t>0</w:t>
                      </w:r>
                      <w:r>
                        <w:rPr>
                          <w:b/>
                          <w:color w:val="0E0E0E"/>
                        </w:rPr>
                        <w:t>:</w:t>
                      </w:r>
                      <w:r w:rsidR="00170771">
                        <w:rPr>
                          <w:b/>
                          <w:color w:val="0E0E0E"/>
                        </w:rPr>
                        <w:t>3</w:t>
                      </w:r>
                      <w:r>
                        <w:rPr>
                          <w:b/>
                          <w:color w:val="0E0E0E"/>
                        </w:rPr>
                        <w:t>0-</w:t>
                      </w:r>
                      <w:r w:rsidR="00170771">
                        <w:rPr>
                          <w:b/>
                          <w:color w:val="0E0E0E"/>
                        </w:rPr>
                        <w:t>12</w:t>
                      </w:r>
                      <w:r>
                        <w:rPr>
                          <w:b/>
                          <w:color w:val="0E0E0E"/>
                        </w:rPr>
                        <w:t>:</w:t>
                      </w:r>
                      <w:r w:rsidR="004438EB">
                        <w:rPr>
                          <w:b/>
                          <w:color w:val="0E0E0E"/>
                        </w:rPr>
                        <w:t>0</w:t>
                      </w:r>
                      <w:r>
                        <w:rPr>
                          <w:b/>
                          <w:color w:val="0E0E0E"/>
                        </w:rPr>
                        <w:t>0</w:t>
                      </w:r>
                      <w:r w:rsidRPr="008615E4">
                        <w:rPr>
                          <w:b/>
                          <w:color w:val="0E0E0E"/>
                        </w:rPr>
                        <w:t xml:space="preserve"> p.m.</w:t>
                      </w:r>
                    </w:p>
                    <w:p w14:paraId="45CB285E" w14:textId="77777777" w:rsidR="00716FC3" w:rsidRDefault="00716FC3"/>
                  </w:txbxContent>
                </v:textbox>
              </v:shape>
            </w:pict>
          </mc:Fallback>
        </mc:AlternateContent>
      </w:r>
      <w:r w:rsidR="00D93451"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D70F5F" id="Line 17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6F2188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4FF162F0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5B8C0B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03B6DC61" w14:textId="0B3E2920" w:rsidR="00D05328" w:rsidRPr="00D05328" w:rsidRDefault="007A10D7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 w:rsidRPr="00D05328">
        <w:rPr>
          <w:b/>
          <w:color w:val="0E0E0E"/>
        </w:rPr>
        <w:t>Commission to review and a</w:t>
      </w:r>
      <w:r w:rsidR="0046658F" w:rsidRPr="00D05328">
        <w:rPr>
          <w:b/>
          <w:color w:val="0E0E0E"/>
        </w:rPr>
        <w:t>pprove the Meeting Minutes from</w:t>
      </w:r>
      <w:r w:rsidR="007B36C5" w:rsidRPr="00D05328">
        <w:rPr>
          <w:b/>
          <w:color w:val="0E0E0E"/>
        </w:rPr>
        <w:t xml:space="preserve"> </w:t>
      </w:r>
      <w:r w:rsidR="00254127">
        <w:rPr>
          <w:b/>
          <w:color w:val="0E0E0E"/>
        </w:rPr>
        <w:t>October 24</w:t>
      </w:r>
      <w:r w:rsidR="00D05328" w:rsidRPr="00D05328">
        <w:rPr>
          <w:b/>
          <w:color w:val="0E0E0E"/>
        </w:rPr>
        <w:t>,</w:t>
      </w:r>
      <w:r w:rsidR="005952D4" w:rsidRPr="00D05328">
        <w:rPr>
          <w:b/>
          <w:color w:val="0E0E0E"/>
        </w:rPr>
        <w:t xml:space="preserve"> 202</w:t>
      </w:r>
      <w:r w:rsidR="00174BC1">
        <w:rPr>
          <w:b/>
          <w:color w:val="0E0E0E"/>
        </w:rPr>
        <w:t>2</w:t>
      </w:r>
    </w:p>
    <w:p w14:paraId="2A379F43" w14:textId="77777777" w:rsidR="00D05328" w:rsidRPr="00D05328" w:rsidRDefault="00D05328" w:rsidP="00D05328">
      <w:pPr>
        <w:pStyle w:val="ListParagraph"/>
        <w:ind w:left="720" w:hanging="360"/>
        <w:contextualSpacing/>
        <w:rPr>
          <w:b/>
        </w:rPr>
      </w:pPr>
    </w:p>
    <w:p w14:paraId="0B444800" w14:textId="0D1C0BCD" w:rsidR="00F1465F" w:rsidRDefault="00F1465F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>
        <w:rPr>
          <w:b/>
        </w:rPr>
        <w:t xml:space="preserve">Commission to hear </w:t>
      </w:r>
      <w:r w:rsidR="00E41C97">
        <w:rPr>
          <w:b/>
        </w:rPr>
        <w:t>information about the Trinity Together Annual Report</w:t>
      </w:r>
      <w:r>
        <w:rPr>
          <w:b/>
        </w:rPr>
        <w:t>-</w:t>
      </w:r>
      <w:r w:rsidR="00E41C97">
        <w:rPr>
          <w:bCs/>
        </w:rPr>
        <w:t>Teckla Johnson</w:t>
      </w:r>
    </w:p>
    <w:p w14:paraId="558AD4F5" w14:textId="77777777" w:rsidR="00F1465F" w:rsidRPr="00F1465F" w:rsidRDefault="00F1465F" w:rsidP="00F1465F">
      <w:pPr>
        <w:pStyle w:val="ListParagraph"/>
        <w:rPr>
          <w:b/>
        </w:rPr>
      </w:pPr>
    </w:p>
    <w:p w14:paraId="490A1056" w14:textId="0A403FEE" w:rsidR="00D05328" w:rsidRDefault="00FC7028" w:rsidP="00FC70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>
        <w:rPr>
          <w:b/>
        </w:rPr>
        <w:t xml:space="preserve">Commission to hear from our </w:t>
      </w:r>
      <w:r w:rsidR="00287069">
        <w:rPr>
          <w:b/>
        </w:rPr>
        <w:t xml:space="preserve">SPCFA </w:t>
      </w:r>
      <w:r>
        <w:rPr>
          <w:b/>
        </w:rPr>
        <w:t xml:space="preserve">Grantees on program services for FY 21-22  </w:t>
      </w:r>
    </w:p>
    <w:p w14:paraId="5EA44425" w14:textId="56753270" w:rsidR="00287069" w:rsidRPr="000A1EAD" w:rsidRDefault="00287069" w:rsidP="006C299E">
      <w:pPr>
        <w:pStyle w:val="ListParagraph"/>
        <w:numPr>
          <w:ilvl w:val="0"/>
          <w:numId w:val="13"/>
        </w:numPr>
        <w:rPr>
          <w:b/>
        </w:rPr>
      </w:pPr>
      <w:r w:rsidRPr="000A1EAD">
        <w:rPr>
          <w:b/>
        </w:rPr>
        <w:t>School Readiness</w:t>
      </w:r>
      <w:r w:rsidR="000A1EAD" w:rsidRPr="000A1EAD">
        <w:rPr>
          <w:b/>
        </w:rPr>
        <w:t xml:space="preserve">      B.  </w:t>
      </w:r>
      <w:r w:rsidRPr="000A1EAD">
        <w:rPr>
          <w:b/>
        </w:rPr>
        <w:t>Welcome Baby</w:t>
      </w:r>
      <w:r w:rsidR="000A1EAD">
        <w:rPr>
          <w:b/>
        </w:rPr>
        <w:t xml:space="preserve">       C.  </w:t>
      </w:r>
      <w:r w:rsidRPr="000A1EAD">
        <w:rPr>
          <w:b/>
        </w:rPr>
        <w:t>Trinity Smiles</w:t>
      </w:r>
    </w:p>
    <w:p w14:paraId="79080E40" w14:textId="77777777" w:rsidR="00FC7028" w:rsidRDefault="00FC7028" w:rsidP="00FC7028">
      <w:pPr>
        <w:pStyle w:val="ListParagraph"/>
        <w:ind w:left="720" w:firstLine="0"/>
        <w:contextualSpacing/>
        <w:rPr>
          <w:b/>
        </w:rPr>
      </w:pPr>
    </w:p>
    <w:p w14:paraId="7AAD01A1" w14:textId="7FC0248E" w:rsidR="00D05328" w:rsidRPr="00287069" w:rsidRDefault="001134DC" w:rsidP="00287069">
      <w:pPr>
        <w:tabs>
          <w:tab w:val="left" w:pos="360"/>
          <w:tab w:val="left" w:pos="1233"/>
          <w:tab w:val="left" w:pos="1350"/>
        </w:tabs>
        <w:ind w:left="882" w:hanging="522"/>
        <w:rPr>
          <w:bCs/>
        </w:rPr>
      </w:pPr>
      <w:r>
        <w:rPr>
          <w:b/>
        </w:rPr>
        <w:t>6</w:t>
      </w:r>
      <w:r w:rsidR="00D05328">
        <w:rPr>
          <w:b/>
        </w:rPr>
        <w:t xml:space="preserve">)  </w:t>
      </w:r>
      <w:r w:rsidR="00287069">
        <w:rPr>
          <w:b/>
        </w:rPr>
        <w:t>Commission to hear an update on F5 Trinity’s Systems Change Effort-ACEs work-</w:t>
      </w:r>
      <w:r w:rsidR="00287069">
        <w:rPr>
          <w:bCs/>
        </w:rPr>
        <w:t>Commissioner Cudziol</w:t>
      </w:r>
    </w:p>
    <w:p w14:paraId="5A246603" w14:textId="77777777" w:rsidR="00D05328" w:rsidRDefault="00D05328" w:rsidP="00D05328">
      <w:pPr>
        <w:pStyle w:val="ListParagraph"/>
        <w:tabs>
          <w:tab w:val="left" w:pos="1233"/>
          <w:tab w:val="left" w:pos="1350"/>
        </w:tabs>
        <w:ind w:left="630" w:firstLine="0"/>
        <w:rPr>
          <w:b/>
        </w:rPr>
      </w:pPr>
    </w:p>
    <w:p w14:paraId="119596FB" w14:textId="4F0F64A5" w:rsidR="00F90721" w:rsidRPr="00AD25C1" w:rsidRDefault="001134DC" w:rsidP="000A1EAD">
      <w:pPr>
        <w:tabs>
          <w:tab w:val="left" w:pos="1233"/>
          <w:tab w:val="left" w:pos="1350"/>
        </w:tabs>
        <w:ind w:left="882" w:hanging="522"/>
        <w:rPr>
          <w:b/>
        </w:rPr>
      </w:pPr>
      <w:r>
        <w:rPr>
          <w:b/>
        </w:rPr>
        <w:t>7</w:t>
      </w:r>
      <w:r w:rsidR="00D05328">
        <w:rPr>
          <w:b/>
        </w:rPr>
        <w:t xml:space="preserve">) </w:t>
      </w:r>
      <w:r w:rsidR="00D05328" w:rsidRPr="00D05328">
        <w:rPr>
          <w:b/>
        </w:rPr>
        <w:t xml:space="preserve"> </w:t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4BDE06ED" w14:textId="3D4B64F1" w:rsidR="00C60078" w:rsidRPr="000A1EAD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V</w:t>
      </w:r>
      <w:r w:rsidR="00C60078">
        <w:rPr>
          <w:color w:val="0E0E0E"/>
          <w:w w:val="105"/>
          <w:sz w:val="21"/>
        </w:rPr>
        <w:t>acant Commission seats</w:t>
      </w:r>
    </w:p>
    <w:p w14:paraId="0888B40F" w14:textId="77777777" w:rsidR="000A1EAD" w:rsidRPr="00C60078" w:rsidRDefault="000A1EAD" w:rsidP="000A1EAD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1440" w:hanging="45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106C4EEA" w14:textId="3E4533D0" w:rsidR="000A1EAD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sz w:val="21"/>
        </w:rPr>
        <w:t>REDI Work</w:t>
      </w:r>
    </w:p>
    <w:p w14:paraId="7FE19AC9" w14:textId="05EFD45E" w:rsidR="000A1EAD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sz w:val="21"/>
        </w:rPr>
        <w:t>Prop 10 Tobacco Tax Work and KickITCA</w:t>
      </w:r>
    </w:p>
    <w:p w14:paraId="5CB2BFE9" w14:textId="6C9912E1" w:rsidR="000A1EAD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sz w:val="21"/>
        </w:rPr>
        <w:t>First 5 Summit</w:t>
      </w:r>
    </w:p>
    <w:p w14:paraId="47762DB6" w14:textId="07D9BB43" w:rsidR="000A1EAD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sz w:val="21"/>
        </w:rPr>
        <w:t xml:space="preserve">     Professional Development for Commissioners</w:t>
      </w:r>
    </w:p>
    <w:p w14:paraId="46F1AE64" w14:textId="1D1F9515" w:rsidR="000A1EAD" w:rsidRPr="004979E7" w:rsidRDefault="000A1EAD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sz w:val="21"/>
        </w:rPr>
        <w:t>Form 700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0FA86603" w:rsidR="00F90721" w:rsidRPr="00EB6C4E" w:rsidRDefault="008C401A" w:rsidP="006D2846">
      <w:pPr>
        <w:tabs>
          <w:tab w:val="left" w:pos="360"/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6D2846">
        <w:rPr>
          <w:b/>
        </w:rPr>
        <w:t xml:space="preserve">  </w:t>
      </w:r>
      <w:r w:rsidR="00D05328">
        <w:rPr>
          <w:b/>
        </w:rPr>
        <w:t xml:space="preserve"> </w:t>
      </w:r>
      <w:r w:rsidR="000A1EAD">
        <w:rPr>
          <w:b/>
        </w:rPr>
        <w:t>8</w:t>
      </w:r>
      <w:r w:rsidR="00EB6C4E">
        <w:rPr>
          <w:b/>
        </w:rPr>
        <w:t>)</w:t>
      </w:r>
      <w:r w:rsidR="00EB6C4E"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14A2996F" w14:textId="1A129866" w:rsidR="00CF3C8B" w:rsidRDefault="00745042" w:rsidP="000A1EAD">
      <w:pPr>
        <w:tabs>
          <w:tab w:val="left" w:pos="360"/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6D2846">
        <w:rPr>
          <w:b/>
          <w:color w:val="0E0E0E"/>
        </w:rPr>
        <w:t xml:space="preserve"> </w:t>
      </w:r>
      <w:r w:rsidR="00D05328">
        <w:rPr>
          <w:b/>
          <w:color w:val="0E0E0E"/>
        </w:rPr>
        <w:t xml:space="preserve"> </w:t>
      </w:r>
      <w:r w:rsidR="000A1EAD">
        <w:rPr>
          <w:b/>
          <w:color w:val="0E0E0E"/>
        </w:rPr>
        <w:t xml:space="preserve"> 9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D05328">
        <w:rPr>
          <w:color w:val="0E0E0E"/>
          <w:w w:val="105"/>
          <w:sz w:val="21"/>
        </w:rPr>
        <w:t xml:space="preserve">February </w:t>
      </w:r>
      <w:r w:rsidR="0078363E">
        <w:rPr>
          <w:color w:val="0E0E0E"/>
          <w:w w:val="105"/>
          <w:sz w:val="21"/>
        </w:rPr>
        <w:t>13</w:t>
      </w:r>
      <w:r w:rsidR="00D05328">
        <w:rPr>
          <w:color w:val="0E0E0E"/>
          <w:w w:val="105"/>
          <w:sz w:val="21"/>
        </w:rPr>
        <w:t>, 202</w:t>
      </w:r>
      <w:r w:rsidR="0078363E">
        <w:rPr>
          <w:color w:val="0E0E0E"/>
          <w:w w:val="105"/>
          <w:sz w:val="21"/>
        </w:rPr>
        <w:t>3</w:t>
      </w:r>
      <w:r w:rsidR="005952D4">
        <w:rPr>
          <w:color w:val="0E0E0E"/>
          <w:w w:val="105"/>
          <w:sz w:val="21"/>
        </w:rPr>
        <w:t>,</w:t>
      </w:r>
      <w:r w:rsidR="00F34401">
        <w:rPr>
          <w:color w:val="0E0E0E"/>
          <w:w w:val="105"/>
          <w:sz w:val="21"/>
        </w:rPr>
        <w:t xml:space="preserve"> </w:t>
      </w:r>
      <w:r w:rsidR="0078363E">
        <w:rPr>
          <w:color w:val="0E0E0E"/>
          <w:w w:val="105"/>
          <w:sz w:val="21"/>
        </w:rPr>
        <w:t>10:</w:t>
      </w:r>
      <w:r w:rsidR="002046ED" w:rsidRPr="002046ED">
        <w:rPr>
          <w:color w:val="0E0E0E"/>
          <w:w w:val="105"/>
          <w:sz w:val="21"/>
        </w:rPr>
        <w:t>30-</w:t>
      </w:r>
      <w:r w:rsidR="0078363E">
        <w:rPr>
          <w:color w:val="0E0E0E"/>
          <w:w w:val="105"/>
          <w:sz w:val="21"/>
        </w:rPr>
        <w:t>12</w:t>
      </w:r>
      <w:r w:rsidR="002046ED" w:rsidRPr="002046ED">
        <w:rPr>
          <w:color w:val="0E0E0E"/>
          <w:w w:val="105"/>
          <w:sz w:val="21"/>
        </w:rPr>
        <w:t>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52702493" w14:textId="7AD51A61" w:rsidR="00170771" w:rsidRDefault="000A1EAD" w:rsidP="000A1EAD">
      <w:pPr>
        <w:ind w:firstLine="180"/>
        <w:rPr>
          <w:rFonts w:ascii="Calibri" w:eastAsiaTheme="minorHAnsi" w:hAnsi="Calibri" w:cs="Calibri"/>
        </w:rPr>
      </w:pPr>
      <w:hyperlink r:id="rId11" w:history="1">
        <w:r w:rsidRPr="000A1EAD">
          <w:rPr>
            <w:rStyle w:val="Hyperlink"/>
            <w:u w:val="none"/>
          </w:rPr>
          <w:tab/>
        </w:r>
        <w:r w:rsidRPr="00D412E8">
          <w:rPr>
            <w:rStyle w:val="Hyperlink"/>
          </w:rPr>
          <w:t>https://us02web.zoom.us/j/81698646972?pwd=ZjgvL3A1Q25pNVNHalpGQkhvREFNZz09</w:t>
        </w:r>
      </w:hyperlink>
    </w:p>
    <w:p w14:paraId="1001C5CB" w14:textId="77777777" w:rsidR="00170771" w:rsidRPr="00170771" w:rsidRDefault="00170771" w:rsidP="00170771">
      <w:pPr>
        <w:ind w:firstLine="720"/>
        <w:rPr>
          <w:sz w:val="20"/>
          <w:szCs w:val="20"/>
        </w:rPr>
      </w:pPr>
      <w:r w:rsidRPr="00170771">
        <w:rPr>
          <w:sz w:val="20"/>
          <w:szCs w:val="20"/>
        </w:rPr>
        <w:t>Meeting ID: 816 9864 6972</w:t>
      </w:r>
    </w:p>
    <w:p w14:paraId="2F0DA73B" w14:textId="77777777" w:rsidR="00170771" w:rsidRPr="00170771" w:rsidRDefault="00170771" w:rsidP="00170771">
      <w:pPr>
        <w:ind w:firstLine="720"/>
        <w:rPr>
          <w:sz w:val="20"/>
          <w:szCs w:val="20"/>
        </w:rPr>
      </w:pPr>
      <w:r w:rsidRPr="00170771">
        <w:rPr>
          <w:sz w:val="20"/>
          <w:szCs w:val="20"/>
        </w:rPr>
        <w:t>Passcode: 567026</w:t>
      </w:r>
    </w:p>
    <w:p w14:paraId="38052578" w14:textId="55B3703B" w:rsidR="001C4BC3" w:rsidRDefault="00F25229" w:rsidP="00C60078">
      <w:pPr>
        <w:widowControl/>
        <w:shd w:val="clear" w:color="auto" w:fill="FFFFFF"/>
        <w:tabs>
          <w:tab w:val="left" w:pos="4950"/>
          <w:tab w:val="center" w:pos="5083"/>
        </w:tabs>
        <w:autoSpaceDE/>
        <w:autoSpaceDN/>
        <w:spacing w:before="100" w:beforeAutospacing="1" w:after="100" w:afterAutospacing="1"/>
        <w:jc w:val="center"/>
        <w:rPr>
          <w:sz w:val="18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5A49ED" id="Line 27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" strokecolor="#4b4b4b" strokeweight=".25281mm">
                <w10:wrap type="topAndBottom" anchorx="page"/>
              </v:line>
            </w:pict>
          </mc:Fallback>
        </mc:AlternateContent>
      </w:r>
      <w:r w:rsidR="0045332C"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 w:rsidR="0045332C">
        <w:rPr>
          <w:color w:val="2A2A2A"/>
          <w:w w:val="105"/>
          <w:sz w:val="17"/>
        </w:rPr>
        <w:t>-</w:t>
      </w:r>
      <w:r w:rsidR="0045332C">
        <w:rPr>
          <w:color w:val="0E0E0E"/>
          <w:w w:val="105"/>
          <w:sz w:val="17"/>
        </w:rPr>
        <w:t xml:space="preserve">228-7811 or </w:t>
      </w:r>
      <w:hyperlink r:id="rId12" w:history="1">
        <w:r w:rsidR="0045332C" w:rsidRPr="00327B1A">
          <w:rPr>
            <w:rStyle w:val="Hyperlink"/>
            <w:w w:val="105"/>
            <w:sz w:val="17"/>
          </w:rPr>
          <w:t>skochems@trinitycounty.org</w:t>
        </w:r>
      </w:hyperlink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82D141" id="Group 28" o:spid="_x0000_s1026" style="position:absolute;margin-left:0;margin-top:5.65pt;width:1.6pt;height:179.2pt;z-index:25165875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</w:p>
    <w:sectPr w:rsidR="001C4BC3" w:rsidSect="00716FC3">
      <w:pgSz w:w="12240" w:h="15840"/>
      <w:pgMar w:top="605" w:right="1267" w:bottom="288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164525E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265340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4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5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F47EBD"/>
    <w:multiLevelType w:val="hybridMultilevel"/>
    <w:tmpl w:val="12303134"/>
    <w:lvl w:ilvl="0" w:tplc="EF30BDB4">
      <w:start w:val="1"/>
      <w:numFmt w:val="upperLetter"/>
      <w:lvlText w:val="%1."/>
      <w:lvlJc w:val="left"/>
      <w:pPr>
        <w:ind w:left="15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4" w:hanging="360"/>
      </w:pPr>
    </w:lvl>
    <w:lvl w:ilvl="2" w:tplc="0409001B" w:tentative="1">
      <w:start w:val="1"/>
      <w:numFmt w:val="lowerRoman"/>
      <w:lvlText w:val="%3."/>
      <w:lvlJc w:val="right"/>
      <w:pPr>
        <w:ind w:left="2984" w:hanging="180"/>
      </w:pPr>
    </w:lvl>
    <w:lvl w:ilvl="3" w:tplc="0409000F" w:tentative="1">
      <w:start w:val="1"/>
      <w:numFmt w:val="decimal"/>
      <w:lvlText w:val="%4."/>
      <w:lvlJc w:val="left"/>
      <w:pPr>
        <w:ind w:left="3704" w:hanging="360"/>
      </w:pPr>
    </w:lvl>
    <w:lvl w:ilvl="4" w:tplc="04090019" w:tentative="1">
      <w:start w:val="1"/>
      <w:numFmt w:val="lowerLetter"/>
      <w:lvlText w:val="%5."/>
      <w:lvlJc w:val="left"/>
      <w:pPr>
        <w:ind w:left="4424" w:hanging="360"/>
      </w:pPr>
    </w:lvl>
    <w:lvl w:ilvl="5" w:tplc="0409001B" w:tentative="1">
      <w:start w:val="1"/>
      <w:numFmt w:val="lowerRoman"/>
      <w:lvlText w:val="%6."/>
      <w:lvlJc w:val="right"/>
      <w:pPr>
        <w:ind w:left="5144" w:hanging="180"/>
      </w:pPr>
    </w:lvl>
    <w:lvl w:ilvl="6" w:tplc="0409000F" w:tentative="1">
      <w:start w:val="1"/>
      <w:numFmt w:val="decimal"/>
      <w:lvlText w:val="%7."/>
      <w:lvlJc w:val="left"/>
      <w:pPr>
        <w:ind w:left="5864" w:hanging="360"/>
      </w:pPr>
    </w:lvl>
    <w:lvl w:ilvl="7" w:tplc="04090019" w:tentative="1">
      <w:start w:val="1"/>
      <w:numFmt w:val="lowerLetter"/>
      <w:lvlText w:val="%8."/>
      <w:lvlJc w:val="left"/>
      <w:pPr>
        <w:ind w:left="6584" w:hanging="360"/>
      </w:pPr>
    </w:lvl>
    <w:lvl w:ilvl="8" w:tplc="0409001B" w:tentative="1">
      <w:start w:val="1"/>
      <w:numFmt w:val="lowerRoman"/>
      <w:lvlText w:val="%9."/>
      <w:lvlJc w:val="right"/>
      <w:pPr>
        <w:ind w:left="7304" w:hanging="180"/>
      </w:pPr>
    </w:lvl>
  </w:abstractNum>
  <w:abstractNum w:abstractNumId="8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9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10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2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 w16cid:durableId="1224222811">
    <w:abstractNumId w:val="9"/>
  </w:num>
  <w:num w:numId="2" w16cid:durableId="21589888">
    <w:abstractNumId w:val="8"/>
  </w:num>
  <w:num w:numId="3" w16cid:durableId="277107915">
    <w:abstractNumId w:val="12"/>
  </w:num>
  <w:num w:numId="4" w16cid:durableId="2141340190">
    <w:abstractNumId w:val="4"/>
  </w:num>
  <w:num w:numId="5" w16cid:durableId="201941764">
    <w:abstractNumId w:val="1"/>
  </w:num>
  <w:num w:numId="6" w16cid:durableId="107240762">
    <w:abstractNumId w:val="11"/>
  </w:num>
  <w:num w:numId="7" w16cid:durableId="1983462500">
    <w:abstractNumId w:val="0"/>
  </w:num>
  <w:num w:numId="8" w16cid:durableId="1123696695">
    <w:abstractNumId w:val="5"/>
  </w:num>
  <w:num w:numId="9" w16cid:durableId="117995656">
    <w:abstractNumId w:val="10"/>
  </w:num>
  <w:num w:numId="10" w16cid:durableId="1365133421">
    <w:abstractNumId w:val="6"/>
  </w:num>
  <w:num w:numId="11" w16cid:durableId="589775879">
    <w:abstractNumId w:val="2"/>
  </w:num>
  <w:num w:numId="12" w16cid:durableId="204485644">
    <w:abstractNumId w:val="3"/>
  </w:num>
  <w:num w:numId="13" w16cid:durableId="11116311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A1EAD"/>
    <w:rsid w:val="000E5A2D"/>
    <w:rsid w:val="001079FD"/>
    <w:rsid w:val="001134DC"/>
    <w:rsid w:val="00170771"/>
    <w:rsid w:val="00174BC1"/>
    <w:rsid w:val="00184A01"/>
    <w:rsid w:val="00186B91"/>
    <w:rsid w:val="001C13C1"/>
    <w:rsid w:val="001C1AD1"/>
    <w:rsid w:val="001C4BC3"/>
    <w:rsid w:val="002017FB"/>
    <w:rsid w:val="002046ED"/>
    <w:rsid w:val="002120F1"/>
    <w:rsid w:val="00243C62"/>
    <w:rsid w:val="00254127"/>
    <w:rsid w:val="002606CA"/>
    <w:rsid w:val="0028176F"/>
    <w:rsid w:val="00287069"/>
    <w:rsid w:val="002B072A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438EB"/>
    <w:rsid w:val="00450AC7"/>
    <w:rsid w:val="00451B66"/>
    <w:rsid w:val="0045332C"/>
    <w:rsid w:val="0046658F"/>
    <w:rsid w:val="00490E50"/>
    <w:rsid w:val="004979E7"/>
    <w:rsid w:val="004B0DDA"/>
    <w:rsid w:val="004D5FE3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6BC4"/>
    <w:rsid w:val="006A7A2B"/>
    <w:rsid w:val="006D2846"/>
    <w:rsid w:val="006D65FA"/>
    <w:rsid w:val="006E2CE8"/>
    <w:rsid w:val="00705EAF"/>
    <w:rsid w:val="00716FC3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8363E"/>
    <w:rsid w:val="007A10D7"/>
    <w:rsid w:val="007A636F"/>
    <w:rsid w:val="007B0DDB"/>
    <w:rsid w:val="007B36C5"/>
    <w:rsid w:val="007D1C9E"/>
    <w:rsid w:val="007F180F"/>
    <w:rsid w:val="008162CF"/>
    <w:rsid w:val="00837A0D"/>
    <w:rsid w:val="008528EF"/>
    <w:rsid w:val="00860EB5"/>
    <w:rsid w:val="008615E4"/>
    <w:rsid w:val="00873161"/>
    <w:rsid w:val="008C1865"/>
    <w:rsid w:val="008C401A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351B7"/>
    <w:rsid w:val="00B846E5"/>
    <w:rsid w:val="00B85F7E"/>
    <w:rsid w:val="00B9177C"/>
    <w:rsid w:val="00BD4999"/>
    <w:rsid w:val="00BF4DCC"/>
    <w:rsid w:val="00C25A11"/>
    <w:rsid w:val="00C27DC5"/>
    <w:rsid w:val="00C31EAF"/>
    <w:rsid w:val="00C56233"/>
    <w:rsid w:val="00C60078"/>
    <w:rsid w:val="00CB4F1D"/>
    <w:rsid w:val="00CC7B7D"/>
    <w:rsid w:val="00CE0C42"/>
    <w:rsid w:val="00CE3450"/>
    <w:rsid w:val="00CF3C8B"/>
    <w:rsid w:val="00D05328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1500F"/>
    <w:rsid w:val="00E41C97"/>
    <w:rsid w:val="00E5333D"/>
    <w:rsid w:val="00E55A3B"/>
    <w:rsid w:val="00E626D8"/>
    <w:rsid w:val="00E73A61"/>
    <w:rsid w:val="00EA33A2"/>
    <w:rsid w:val="00EA61EA"/>
    <w:rsid w:val="00EB6C4E"/>
    <w:rsid w:val="00EE446F"/>
    <w:rsid w:val="00F1465F"/>
    <w:rsid w:val="00F24877"/>
    <w:rsid w:val="00F25229"/>
    <w:rsid w:val="00F34401"/>
    <w:rsid w:val="00F54001"/>
    <w:rsid w:val="00F624E2"/>
    <w:rsid w:val="00F90721"/>
    <w:rsid w:val="00FC6AD2"/>
    <w:rsid w:val="00FC7028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77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1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7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038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856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45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88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008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755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2276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7789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hyperlink" Target="mailto:skochems@trinitycount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%09https://us02web.zoom.us/j/81698646972?pwd=ZjgvL3A1Q25pNVNHalpGQkhvREFNZz0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EA3BDAF-613A-4199-9761-DFF08E504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2</cp:revision>
  <cp:lastPrinted>2021-04-12T21:40:00Z</cp:lastPrinted>
  <dcterms:created xsi:type="dcterms:W3CDTF">2022-12-08T21:31:00Z</dcterms:created>
  <dcterms:modified xsi:type="dcterms:W3CDTF">2022-12-08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